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65E4" w:rsidRPr="005D7682" w:rsidRDefault="005D7682" w:rsidP="005D7682">
      <w:bookmarkStart w:id="0" w:name="_GoBack"/>
      <w:bookmarkEnd w:id="0"/>
      <w:r w:rsidRPr="005D7682">
        <w:t xml:space="preserve">HBO rocks </w:t>
      </w:r>
      <w:proofErr w:type="gramStart"/>
      <w:r w:rsidRPr="005D7682">
        <w:t>In</w:t>
      </w:r>
      <w:proofErr w:type="gramEnd"/>
      <w:r w:rsidRPr="005D7682">
        <w:t xml:space="preserve"> a world of piracy HBO has figured how to get its awesome programming to the consumers who want access to it.  Not behind a dreadful cable contract or any arcane subscription models.  I pay a flat easy fee and get all the shows they offer.  HBO. You are awesome</w:t>
      </w:r>
    </w:p>
    <w:sectPr w:rsidR="00C965E4" w:rsidRPr="005D768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DM1MjIzMDMwMDJU0lEKTi0uzszPAykwrgUA0k45liwAAAA="/>
  </w:docVars>
  <w:rsids>
    <w:rsidRoot w:val="006C0A59"/>
    <w:rsid w:val="00086599"/>
    <w:rsid w:val="00236981"/>
    <w:rsid w:val="002E7E0A"/>
    <w:rsid w:val="005D7682"/>
    <w:rsid w:val="006C0A59"/>
    <w:rsid w:val="00C965E4"/>
    <w:rsid w:val="00CB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092AB8-C883-4B66-AA00-D20848750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ipeng</dc:creator>
  <cp:keywords/>
  <dc:description/>
  <cp:lastModifiedBy>lei zhipeng</cp:lastModifiedBy>
  <cp:revision>2</cp:revision>
  <dcterms:created xsi:type="dcterms:W3CDTF">2016-06-29T01:19:00Z</dcterms:created>
  <dcterms:modified xsi:type="dcterms:W3CDTF">2016-06-29T01:19:00Z</dcterms:modified>
</cp:coreProperties>
</file>